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FB56A" w14:textId="77777777" w:rsidR="00203A27" w:rsidRDefault="00203A27" w:rsidP="00203A27">
      <w:pPr>
        <w:spacing w:after="0"/>
      </w:pPr>
    </w:p>
    <w:p w14:paraId="5FD0E5B3" w14:textId="393F3FFF" w:rsidR="00203A27" w:rsidRDefault="00203A27" w:rsidP="00203A27">
      <w:pPr>
        <w:spacing w:after="0"/>
      </w:pPr>
      <w:bookmarkStart w:id="0" w:name="_GoBack"/>
      <w:r>
        <w:t>[Your Name]</w:t>
      </w:r>
    </w:p>
    <w:p w14:paraId="6C08EB47" w14:textId="206D8D6C" w:rsidR="00203A27" w:rsidRDefault="00203A27" w:rsidP="00203A27">
      <w:pPr>
        <w:spacing w:after="0"/>
      </w:pPr>
      <w:r>
        <w:t>[Address]</w:t>
      </w:r>
    </w:p>
    <w:p w14:paraId="2D36E82C" w14:textId="6CB022C7" w:rsidR="00203A27" w:rsidRDefault="00203A27" w:rsidP="00203A27">
      <w:pPr>
        <w:spacing w:after="0"/>
      </w:pPr>
      <w:r>
        <w:t>[Suburb and postal Code]</w:t>
      </w:r>
    </w:p>
    <w:p w14:paraId="2E75B0AF" w14:textId="21C5CEF3" w:rsidR="00203A27" w:rsidRDefault="00203A27" w:rsidP="00203A27">
      <w:pPr>
        <w:spacing w:after="0"/>
      </w:pPr>
      <w:r>
        <w:t>[City]</w:t>
      </w:r>
    </w:p>
    <w:p w14:paraId="7407F519" w14:textId="6950D091" w:rsidR="00203A27" w:rsidRDefault="00203A27" w:rsidP="00203A27">
      <w:pPr>
        <w:spacing w:after="0"/>
      </w:pPr>
      <w:r>
        <w:t>[Phone]</w:t>
      </w:r>
    </w:p>
    <w:p w14:paraId="32317C0F" w14:textId="67FFF7A5" w:rsidR="00203A27" w:rsidRDefault="00203A27" w:rsidP="00203A27">
      <w:pPr>
        <w:spacing w:after="0"/>
      </w:pPr>
      <w:r>
        <w:t>[Email]</w:t>
      </w:r>
    </w:p>
    <w:p w14:paraId="61CC61F6" w14:textId="77777777" w:rsidR="00203A27" w:rsidRDefault="00203A27" w:rsidP="00203A27">
      <w:pPr>
        <w:spacing w:after="0"/>
      </w:pPr>
    </w:p>
    <w:p w14:paraId="2F7125E4" w14:textId="499435D1" w:rsidR="00203A27" w:rsidRDefault="00203A27" w:rsidP="00203A27">
      <w:pPr>
        <w:spacing w:after="0"/>
      </w:pPr>
      <w:r>
        <w:t>[Date]</w:t>
      </w:r>
    </w:p>
    <w:p w14:paraId="22C75886" w14:textId="77777777" w:rsidR="00203A27" w:rsidRDefault="00203A27" w:rsidP="00203A27">
      <w:pPr>
        <w:spacing w:after="0"/>
      </w:pPr>
    </w:p>
    <w:p w14:paraId="6E5EDC9C" w14:textId="5D0A71F8" w:rsidR="00203A27" w:rsidRDefault="00203A27" w:rsidP="00203A27">
      <w:pPr>
        <w:spacing w:after="0"/>
      </w:pPr>
      <w:r>
        <w:t>[</w:t>
      </w:r>
      <w:r>
        <w:t>Employers</w:t>
      </w:r>
      <w:r>
        <w:t xml:space="preserve"> Name]</w:t>
      </w:r>
    </w:p>
    <w:p w14:paraId="48424169" w14:textId="77777777" w:rsidR="00203A27" w:rsidRDefault="00203A27" w:rsidP="00203A27">
      <w:pPr>
        <w:spacing w:after="0"/>
      </w:pPr>
      <w:r>
        <w:t>[Address]</w:t>
      </w:r>
    </w:p>
    <w:p w14:paraId="30D432FC" w14:textId="77777777" w:rsidR="00203A27" w:rsidRDefault="00203A27" w:rsidP="00203A27">
      <w:pPr>
        <w:spacing w:after="0"/>
      </w:pPr>
      <w:r>
        <w:t>[Suburb and postal Code]</w:t>
      </w:r>
    </w:p>
    <w:p w14:paraId="57B4BF38" w14:textId="77777777" w:rsidR="00203A27" w:rsidRDefault="00203A27" w:rsidP="00203A27">
      <w:pPr>
        <w:spacing w:after="0"/>
      </w:pPr>
      <w:r>
        <w:t>[City]</w:t>
      </w:r>
    </w:p>
    <w:p w14:paraId="4C18A0BC" w14:textId="77777777" w:rsidR="00203A27" w:rsidRDefault="00203A27" w:rsidP="00203A27">
      <w:pPr>
        <w:spacing w:after="0"/>
      </w:pPr>
      <w:r>
        <w:t>[Phone]</w:t>
      </w:r>
    </w:p>
    <w:p w14:paraId="67DB1A85" w14:textId="77777777" w:rsidR="00203A27" w:rsidRDefault="00203A27" w:rsidP="00203A27">
      <w:pPr>
        <w:spacing w:after="0"/>
      </w:pPr>
      <w:r>
        <w:t>[Email]</w:t>
      </w:r>
    </w:p>
    <w:p w14:paraId="6E97269F" w14:textId="77777777" w:rsidR="00203A27" w:rsidRDefault="00203A27" w:rsidP="00203A27">
      <w:pPr>
        <w:spacing w:after="0"/>
      </w:pPr>
    </w:p>
    <w:p w14:paraId="37B194ED" w14:textId="73C1B5BE" w:rsidR="00203A27" w:rsidRDefault="00203A27" w:rsidP="00203A27">
      <w:pPr>
        <w:spacing w:after="0"/>
      </w:pPr>
      <w:r>
        <w:t xml:space="preserve">Dear </w:t>
      </w:r>
      <w:r>
        <w:t>[Name]</w:t>
      </w:r>
      <w:r>
        <w:t>,</w:t>
      </w:r>
    </w:p>
    <w:p w14:paraId="32AB28FB" w14:textId="77777777" w:rsidR="00203A27" w:rsidRDefault="00203A27" w:rsidP="00203A27">
      <w:pPr>
        <w:spacing w:after="0"/>
      </w:pPr>
    </w:p>
    <w:p w14:paraId="6B4FF9B3" w14:textId="58A15326" w:rsidR="00203A27" w:rsidRDefault="00203A27" w:rsidP="00203A27">
      <w:pPr>
        <w:spacing w:after="0"/>
      </w:pPr>
      <w:r>
        <w:t>[A sentence or two telling the employer the vacancy that your applying for and how did you find out about it]</w:t>
      </w:r>
      <w:r>
        <w:t>.</w:t>
      </w:r>
    </w:p>
    <w:p w14:paraId="762B4408" w14:textId="77777777" w:rsidR="00203A27" w:rsidRDefault="00203A27" w:rsidP="00203A27">
      <w:pPr>
        <w:spacing w:after="0"/>
      </w:pPr>
    </w:p>
    <w:p w14:paraId="74DDD86B" w14:textId="47A888AF" w:rsidR="00203A27" w:rsidRDefault="00203A27" w:rsidP="00203A27">
      <w:pPr>
        <w:spacing w:after="0"/>
      </w:pPr>
      <w:r>
        <w:t>[A paragraph about your current situation and a broad overview of your career to date.  The employer should work away with a general sense of your background and skills]</w:t>
      </w:r>
      <w:r>
        <w:t xml:space="preserve"> </w:t>
      </w:r>
    </w:p>
    <w:p w14:paraId="7DC48843" w14:textId="77777777" w:rsidR="00203A27" w:rsidRDefault="00203A27" w:rsidP="00203A27">
      <w:pPr>
        <w:spacing w:after="0"/>
      </w:pPr>
    </w:p>
    <w:p w14:paraId="77AC7B3B" w14:textId="44CC6B0D" w:rsidR="00203A27" w:rsidRDefault="00203A27" w:rsidP="00203A27">
      <w:pPr>
        <w:spacing w:after="0"/>
      </w:pPr>
      <w:r>
        <w:t>[A paragraph providing deeper detail on your experience and skills and looking for an opportunity to connect it to the persons business.   The employer will start getting a strong sense of what you have to offer]</w:t>
      </w:r>
    </w:p>
    <w:p w14:paraId="2F00813E" w14:textId="77777777" w:rsidR="00203A27" w:rsidRDefault="00203A27" w:rsidP="00203A27">
      <w:pPr>
        <w:spacing w:after="0"/>
      </w:pPr>
    </w:p>
    <w:p w14:paraId="416AF646" w14:textId="161753E1" w:rsidR="00203A27" w:rsidRDefault="00203A27" w:rsidP="00203A27">
      <w:pPr>
        <w:spacing w:after="0"/>
      </w:pPr>
      <w:r>
        <w:t xml:space="preserve">[A sentence that directly connects to the vacancy and the business.  There is an opportunity to write some short bullet pointed sentences on your core skill that is particularly valuable for the employer] </w:t>
      </w:r>
    </w:p>
    <w:p w14:paraId="3F76B199" w14:textId="77777777" w:rsidR="00203A27" w:rsidRDefault="00203A27" w:rsidP="00203A27">
      <w:pPr>
        <w:spacing w:after="0"/>
      </w:pPr>
    </w:p>
    <w:p w14:paraId="47881013" w14:textId="2AB3F9F2" w:rsidR="00203A27" w:rsidRDefault="00203A27" w:rsidP="00203A27">
      <w:pPr>
        <w:pStyle w:val="ListParagraph"/>
        <w:numPr>
          <w:ilvl w:val="0"/>
          <w:numId w:val="1"/>
        </w:numPr>
        <w:spacing w:after="0"/>
      </w:pPr>
      <w:r>
        <w:t>Strong retail experience etc</w:t>
      </w:r>
    </w:p>
    <w:p w14:paraId="49DD8C68" w14:textId="73C1F819" w:rsidR="00203A27" w:rsidRDefault="00203A27" w:rsidP="00203A27">
      <w:pPr>
        <w:pStyle w:val="ListParagraph"/>
        <w:numPr>
          <w:ilvl w:val="0"/>
          <w:numId w:val="1"/>
        </w:numPr>
        <w:spacing w:after="0"/>
      </w:pPr>
      <w:r>
        <w:t>Supervision of staff</w:t>
      </w:r>
      <w:proofErr w:type="gramStart"/>
      <w:r>
        <w:t>…..</w:t>
      </w:r>
      <w:proofErr w:type="gramEnd"/>
    </w:p>
    <w:p w14:paraId="53605403" w14:textId="3B238E04" w:rsidR="00203A27" w:rsidRDefault="00203A27" w:rsidP="00203A27">
      <w:pPr>
        <w:pStyle w:val="ListParagraph"/>
        <w:numPr>
          <w:ilvl w:val="0"/>
          <w:numId w:val="1"/>
        </w:numPr>
        <w:spacing w:after="0"/>
      </w:pPr>
      <w:r>
        <w:t>……..</w:t>
      </w:r>
    </w:p>
    <w:p w14:paraId="3183D5F3" w14:textId="63E0C4FE" w:rsidR="00203A27" w:rsidRDefault="00203A27" w:rsidP="00203A27">
      <w:pPr>
        <w:pStyle w:val="ListParagraph"/>
        <w:numPr>
          <w:ilvl w:val="0"/>
          <w:numId w:val="1"/>
        </w:numPr>
        <w:spacing w:after="0"/>
      </w:pPr>
      <w:r>
        <w:t>……..</w:t>
      </w:r>
    </w:p>
    <w:p w14:paraId="40F23D48" w14:textId="50930CFF" w:rsidR="00203A27" w:rsidRDefault="00203A27" w:rsidP="00203A27">
      <w:pPr>
        <w:pStyle w:val="ListParagraph"/>
        <w:numPr>
          <w:ilvl w:val="0"/>
          <w:numId w:val="1"/>
        </w:numPr>
        <w:spacing w:after="0"/>
      </w:pPr>
      <w:r>
        <w:t>……..</w:t>
      </w:r>
    </w:p>
    <w:p w14:paraId="6B93046A" w14:textId="3C12A0C3" w:rsidR="00203A27" w:rsidRDefault="00203A27" w:rsidP="00203A27">
      <w:pPr>
        <w:spacing w:after="0"/>
      </w:pPr>
    </w:p>
    <w:p w14:paraId="021D3DD7" w14:textId="0BFE8754" w:rsidR="00203A27" w:rsidRDefault="00203A27" w:rsidP="00203A27">
      <w:pPr>
        <w:spacing w:after="0"/>
      </w:pPr>
      <w:r>
        <w:t>[A sentence that is a call for action that connects you to the business…</w:t>
      </w:r>
      <w:r>
        <w:t xml:space="preserve">I would enjoy having the opportunity to discuss my application with you and how I could use my skills to </w:t>
      </w:r>
      <w:r>
        <w:t>benefit your organisation</w:t>
      </w:r>
      <w:r>
        <w:t>.</w:t>
      </w:r>
    </w:p>
    <w:p w14:paraId="36DA00CD" w14:textId="77777777" w:rsidR="00203A27" w:rsidRDefault="00203A27" w:rsidP="00203A27">
      <w:pPr>
        <w:spacing w:after="0"/>
      </w:pPr>
    </w:p>
    <w:p w14:paraId="645D8BF1" w14:textId="2256A4AB" w:rsidR="00203A27" w:rsidRDefault="00203A27" w:rsidP="00203A27">
      <w:pPr>
        <w:spacing w:after="0"/>
      </w:pPr>
      <w:r>
        <w:t>[A sentence thanking the employer for considering your application]</w:t>
      </w:r>
    </w:p>
    <w:p w14:paraId="70F80B7C" w14:textId="77777777" w:rsidR="00203A27" w:rsidRDefault="00203A27" w:rsidP="00203A27">
      <w:pPr>
        <w:spacing w:after="0"/>
      </w:pPr>
    </w:p>
    <w:p w14:paraId="73CE9ABA" w14:textId="77777777" w:rsidR="00203A27" w:rsidRDefault="00203A27" w:rsidP="00203A27">
      <w:pPr>
        <w:spacing w:after="0"/>
      </w:pPr>
      <w:r>
        <w:t xml:space="preserve"> </w:t>
      </w:r>
    </w:p>
    <w:p w14:paraId="5812CD47" w14:textId="77777777" w:rsidR="00203A27" w:rsidRDefault="00203A27" w:rsidP="00203A27">
      <w:pPr>
        <w:spacing w:after="0"/>
      </w:pPr>
      <w:r>
        <w:t>Your Sincerely</w:t>
      </w:r>
    </w:p>
    <w:p w14:paraId="6459F26F" w14:textId="77777777" w:rsidR="00203A27" w:rsidRDefault="00203A27" w:rsidP="00203A27">
      <w:pPr>
        <w:spacing w:after="0"/>
      </w:pPr>
    </w:p>
    <w:p w14:paraId="69B67DC3" w14:textId="4830DAF0" w:rsidR="00203A27" w:rsidRDefault="00203A27" w:rsidP="00203A27">
      <w:pPr>
        <w:spacing w:after="0"/>
      </w:pPr>
      <w:r>
        <w:t>(remember to sign)</w:t>
      </w:r>
    </w:p>
    <w:p w14:paraId="1903A232" w14:textId="77777777" w:rsidR="00203A27" w:rsidRDefault="00203A27" w:rsidP="00203A27">
      <w:pPr>
        <w:spacing w:after="0"/>
      </w:pPr>
    </w:p>
    <w:p w14:paraId="3B721169" w14:textId="77777777" w:rsidR="00203A27" w:rsidRDefault="00203A27" w:rsidP="00203A27">
      <w:pPr>
        <w:spacing w:after="0"/>
      </w:pPr>
    </w:p>
    <w:p w14:paraId="2212BA4B" w14:textId="473BF5F7" w:rsidR="00203A27" w:rsidRDefault="00203A27" w:rsidP="00203A27">
      <w:pPr>
        <w:spacing w:after="0"/>
      </w:pPr>
      <w:r>
        <w:t>[Your name]</w:t>
      </w:r>
    </w:p>
    <w:bookmarkEnd w:id="0"/>
    <w:p w14:paraId="2B956BE0" w14:textId="77777777" w:rsidR="002B5C66" w:rsidRDefault="002B5C66"/>
    <w:sectPr w:rsidR="002B5C66" w:rsidSect="002438A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5D2D8D"/>
    <w:multiLevelType w:val="hybridMultilevel"/>
    <w:tmpl w:val="58760742"/>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MTQ0NDc0tDAzNzZT0lEKTi0uzszPAykwrAUAa9LXHSwAAAA="/>
  </w:docVars>
  <w:rsids>
    <w:rsidRoot w:val="00203A27"/>
    <w:rsid w:val="00203A27"/>
    <w:rsid w:val="002B5C66"/>
    <w:rsid w:val="007B486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47E96"/>
  <w15:chartTrackingRefBased/>
  <w15:docId w15:val="{2C7C87DC-0ACC-40A8-B149-54A75AD57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03A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3A27"/>
    <w:rPr>
      <w:color w:val="0563C1" w:themeColor="hyperlink"/>
      <w:u w:val="single"/>
    </w:rPr>
  </w:style>
  <w:style w:type="paragraph" w:styleId="ListParagraph">
    <w:name w:val="List Paragraph"/>
    <w:basedOn w:val="Normal"/>
    <w:uiPriority w:val="34"/>
    <w:qFormat/>
    <w:rsid w:val="00203A27"/>
    <w:pPr>
      <w:ind w:left="720"/>
      <w:contextualSpacing/>
    </w:pPr>
  </w:style>
  <w:style w:type="character" w:styleId="UnresolvedMention">
    <w:name w:val="Unresolved Mention"/>
    <w:basedOn w:val="DefaultParagraphFont"/>
    <w:uiPriority w:val="99"/>
    <w:semiHidden/>
    <w:unhideWhenUsed/>
    <w:rsid w:val="00203A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189</Words>
  <Characters>108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Cody</dc:creator>
  <cp:keywords/>
  <dc:description/>
  <cp:lastModifiedBy>Patrick Cody</cp:lastModifiedBy>
  <cp:revision>1</cp:revision>
  <dcterms:created xsi:type="dcterms:W3CDTF">2019-09-11T02:05:00Z</dcterms:created>
  <dcterms:modified xsi:type="dcterms:W3CDTF">2019-09-11T02:31:00Z</dcterms:modified>
</cp:coreProperties>
</file>